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419C" w:rsidRPr="006C386C" w:rsidRDefault="00D2419C" w:rsidP="00242D2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b/>
          <w:bCs/>
          <w:sz w:val="24"/>
          <w:szCs w:val="24"/>
        </w:rPr>
        <w:t>BIRLA INST</w:t>
      </w:r>
      <w:r w:rsidR="00242D2A">
        <w:rPr>
          <w:rFonts w:ascii="Times New Roman" w:hAnsi="Times New Roman" w:cs="Times New Roman"/>
          <w:b/>
          <w:bCs/>
          <w:sz w:val="24"/>
          <w:szCs w:val="24"/>
        </w:rPr>
        <w:t xml:space="preserve">ITUTE OF TECHOLOGY AND SCIENCE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PILANI</w:t>
      </w:r>
    </w:p>
    <w:p w:rsidR="00D2419C" w:rsidRPr="006C386C" w:rsidRDefault="00A07204" w:rsidP="00242D2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COND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2419C" w:rsidRPr="006C386C">
        <w:rPr>
          <w:rFonts w:ascii="Times New Roman" w:hAnsi="Times New Roman" w:cs="Times New Roman"/>
          <w:b/>
          <w:bCs/>
          <w:sz w:val="24"/>
          <w:szCs w:val="24"/>
        </w:rPr>
        <w:t>SEMESTER 201</w:t>
      </w:r>
      <w:r w:rsidR="006C386C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="00D2419C" w:rsidRPr="006C386C">
        <w:rPr>
          <w:rFonts w:ascii="Times New Roman" w:hAnsi="Times New Roman" w:cs="Times New Roman"/>
          <w:b/>
          <w:bCs/>
          <w:sz w:val="24"/>
          <w:szCs w:val="24"/>
        </w:rPr>
        <w:t>-201</w:t>
      </w:r>
      <w:r w:rsidR="006C386C">
        <w:rPr>
          <w:rFonts w:ascii="Times New Roman" w:hAnsi="Times New Roman" w:cs="Times New Roman"/>
          <w:b/>
          <w:bCs/>
          <w:sz w:val="24"/>
          <w:szCs w:val="24"/>
        </w:rPr>
        <w:t>9</w:t>
      </w:r>
    </w:p>
    <w:p w:rsidR="00D2419C" w:rsidRPr="006C386C" w:rsidRDefault="00D2419C" w:rsidP="00242D2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b/>
          <w:bCs/>
          <w:sz w:val="24"/>
          <w:szCs w:val="24"/>
        </w:rPr>
        <w:t>Course Handout (Part II)</w:t>
      </w:r>
    </w:p>
    <w:p w:rsidR="00D2419C" w:rsidRDefault="00596297" w:rsidP="00596297">
      <w:pPr>
        <w:autoSpaceDE w:val="0"/>
        <w:autoSpaceDN w:val="0"/>
        <w:adjustRightInd w:val="0"/>
        <w:spacing w:after="0" w:line="240" w:lineRule="auto"/>
        <w:ind w:left="7920"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07-01-2019</w:t>
      </w:r>
      <w:r w:rsidR="007175AD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242D2A" w:rsidRPr="006C386C" w:rsidRDefault="00242D2A" w:rsidP="00D2419C">
      <w:pPr>
        <w:autoSpaceDE w:val="0"/>
        <w:autoSpaceDN w:val="0"/>
        <w:adjustRightInd w:val="0"/>
        <w:spacing w:after="0" w:line="240" w:lineRule="auto"/>
        <w:ind w:left="6480" w:firstLine="720"/>
        <w:rPr>
          <w:rFonts w:ascii="Times New Roman" w:hAnsi="Times New Roman" w:cs="Times New Roman"/>
          <w:sz w:val="24"/>
          <w:szCs w:val="24"/>
        </w:rPr>
      </w:pPr>
    </w:p>
    <w:p w:rsidR="00D2419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>In addition to Part I (General Handout for all courses appended to the time table) this portion gives further specific details regarding the course.</w:t>
      </w:r>
    </w:p>
    <w:p w:rsidR="00242D2A" w:rsidRPr="006C386C" w:rsidRDefault="00242D2A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419C" w:rsidRPr="00B86090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609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Course </w:t>
      </w:r>
      <w:r w:rsidR="00D40471" w:rsidRPr="00B86090">
        <w:rPr>
          <w:rFonts w:ascii="Times New Roman" w:hAnsi="Times New Roman" w:cs="Times New Roman"/>
          <w:b/>
          <w:bCs/>
          <w:iCs/>
          <w:sz w:val="24"/>
          <w:szCs w:val="24"/>
        </w:rPr>
        <w:t>No:</w:t>
      </w:r>
      <w:r w:rsidRPr="00B86090">
        <w:rPr>
          <w:rFonts w:ascii="Times New Roman" w:hAnsi="Times New Roman" w:cs="Times New Roman"/>
          <w:b/>
          <w:bCs/>
          <w:sz w:val="24"/>
          <w:szCs w:val="24"/>
        </w:rPr>
        <w:t xml:space="preserve"> MATH F266</w:t>
      </w:r>
    </w:p>
    <w:p w:rsidR="00D2419C" w:rsidRPr="00B86090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609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Course </w:t>
      </w:r>
      <w:r w:rsidR="00D40471" w:rsidRPr="00B86090">
        <w:rPr>
          <w:rFonts w:ascii="Times New Roman" w:hAnsi="Times New Roman" w:cs="Times New Roman"/>
          <w:b/>
          <w:bCs/>
          <w:iCs/>
          <w:sz w:val="24"/>
          <w:szCs w:val="24"/>
        </w:rPr>
        <w:t>Title:</w:t>
      </w:r>
      <w:r w:rsidRPr="00B86090">
        <w:rPr>
          <w:rFonts w:ascii="Times New Roman" w:hAnsi="Times New Roman" w:cs="Times New Roman"/>
          <w:b/>
          <w:bCs/>
          <w:sz w:val="24"/>
          <w:szCs w:val="24"/>
        </w:rPr>
        <w:t xml:space="preserve"> Study Project</w:t>
      </w:r>
    </w:p>
    <w:p w:rsidR="00D2419C" w:rsidRPr="00B86090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86090">
        <w:rPr>
          <w:rFonts w:ascii="Times New Roman" w:hAnsi="Times New Roman" w:cs="Times New Roman"/>
          <w:b/>
          <w:bCs/>
          <w:iCs/>
          <w:sz w:val="24"/>
          <w:szCs w:val="24"/>
        </w:rPr>
        <w:t>Instructor-</w:t>
      </w:r>
      <w:r w:rsidR="00F935FC">
        <w:rPr>
          <w:rFonts w:ascii="Times New Roman" w:hAnsi="Times New Roman" w:cs="Times New Roman"/>
          <w:b/>
          <w:bCs/>
          <w:iCs/>
          <w:sz w:val="24"/>
          <w:szCs w:val="24"/>
        </w:rPr>
        <w:t>I</w:t>
      </w:r>
      <w:r w:rsidRPr="00B86090">
        <w:rPr>
          <w:rFonts w:ascii="Times New Roman" w:hAnsi="Times New Roman" w:cs="Times New Roman"/>
          <w:b/>
          <w:bCs/>
          <w:iCs/>
          <w:sz w:val="24"/>
          <w:szCs w:val="24"/>
        </w:rPr>
        <w:t>n-</w:t>
      </w:r>
      <w:proofErr w:type="gramStart"/>
      <w:r w:rsidR="00F935FC">
        <w:rPr>
          <w:rFonts w:ascii="Times New Roman" w:hAnsi="Times New Roman" w:cs="Times New Roman"/>
          <w:b/>
          <w:bCs/>
          <w:iCs/>
          <w:sz w:val="24"/>
          <w:szCs w:val="24"/>
        </w:rPr>
        <w:t>C</w:t>
      </w:r>
      <w:r w:rsidR="00181E78">
        <w:rPr>
          <w:rFonts w:ascii="Times New Roman" w:hAnsi="Times New Roman" w:cs="Times New Roman"/>
          <w:b/>
          <w:bCs/>
          <w:iCs/>
          <w:sz w:val="24"/>
          <w:szCs w:val="24"/>
        </w:rPr>
        <w:t>harge :</w:t>
      </w:r>
      <w:proofErr w:type="gramEnd"/>
      <w:r w:rsidR="00181E78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A. Michael Alphonse</w:t>
      </w:r>
    </w:p>
    <w:p w:rsidR="00242D2A" w:rsidRPr="006C386C" w:rsidRDefault="00242D2A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1.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 xml:space="preserve">Scope and Objective of the </w:t>
      </w:r>
      <w:r w:rsidR="00786FFE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ourse:</w:t>
      </w:r>
    </w:p>
    <w:p w:rsidR="00D2419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>The course is specially designed to provide an opportunity to the students for development of their academic skills and logical thinking through open ended study oriented activities. As a part of education, this project course follows a method of learning and therefore, the student's actual day-to-day task involvement would constitute the central thread of the learning process. The evaluation will recognize this aspect by demanding day-to-day productivity and punctuality of the student.</w:t>
      </w:r>
    </w:p>
    <w:p w:rsidR="00163E20" w:rsidRPr="006C386C" w:rsidRDefault="00163E20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2.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Plan of Work:</w:t>
      </w:r>
    </w:p>
    <w:p w:rsidR="00D2419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The plan of work for each student will be decided by the respective </w:t>
      </w:r>
      <w:r w:rsidR="00DC02C3">
        <w:rPr>
          <w:rFonts w:ascii="Times New Roman" w:hAnsi="Times New Roman" w:cs="Times New Roman"/>
          <w:sz w:val="24"/>
          <w:szCs w:val="24"/>
        </w:rPr>
        <w:t>I</w:t>
      </w:r>
      <w:r w:rsidRPr="006C386C">
        <w:rPr>
          <w:rFonts w:ascii="Times New Roman" w:hAnsi="Times New Roman" w:cs="Times New Roman"/>
          <w:sz w:val="24"/>
          <w:szCs w:val="24"/>
        </w:rPr>
        <w:t>nstructors. Each student should adhere to the plan of work decided for and should regularly monitor the progress of the project accordingly.</w:t>
      </w:r>
    </w:p>
    <w:p w:rsidR="00163E20" w:rsidRPr="006C386C" w:rsidRDefault="00163E20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3.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Evaluation Scheme:</w:t>
      </w: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3"/>
        <w:gridCol w:w="3336"/>
        <w:gridCol w:w="1676"/>
        <w:gridCol w:w="1296"/>
      </w:tblGrid>
      <w:tr w:rsidR="00D2419C" w:rsidRPr="006C386C" w:rsidTr="00DC02C3">
        <w:trPr>
          <w:jc w:val="center"/>
        </w:trPr>
        <w:tc>
          <w:tcPr>
            <w:tcW w:w="0" w:type="auto"/>
          </w:tcPr>
          <w:p w:rsidR="00D2419C" w:rsidRPr="006C386C" w:rsidRDefault="00D2419C" w:rsidP="00163E2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S.No.</w:t>
            </w:r>
          </w:p>
        </w:tc>
        <w:tc>
          <w:tcPr>
            <w:tcW w:w="0" w:type="auto"/>
          </w:tcPr>
          <w:p w:rsidR="00D2419C" w:rsidRPr="006C386C" w:rsidRDefault="00D2419C" w:rsidP="00163E2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Components</w:t>
            </w:r>
          </w:p>
        </w:tc>
        <w:tc>
          <w:tcPr>
            <w:tcW w:w="0" w:type="auto"/>
          </w:tcPr>
          <w:p w:rsidR="00D2419C" w:rsidRPr="006C386C" w:rsidRDefault="00D2419C" w:rsidP="00163E2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eightage </w:t>
            </w:r>
            <w:r w:rsidR="00163E20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%</w:t>
            </w:r>
            <w:r w:rsidR="00163E20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:rsidR="00D2419C" w:rsidRPr="006C386C" w:rsidRDefault="00D2419C" w:rsidP="00163E2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Due Date</w:t>
            </w:r>
          </w:p>
        </w:tc>
      </w:tr>
      <w:tr w:rsidR="00D2419C" w:rsidRPr="006C386C" w:rsidTr="00DC02C3">
        <w:trPr>
          <w:trHeight w:val="377"/>
          <w:jc w:val="center"/>
        </w:trPr>
        <w:tc>
          <w:tcPr>
            <w:tcW w:w="0" w:type="auto"/>
          </w:tcPr>
          <w:p w:rsidR="00D2419C" w:rsidRPr="00163E20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:rsidR="00D2419C" w:rsidRPr="006C386C" w:rsidRDefault="00D2419C" w:rsidP="00163E2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sz w:val="24"/>
                <w:szCs w:val="24"/>
              </w:rPr>
              <w:t xml:space="preserve"> Project Outline &amp; Plan of Work</w:t>
            </w:r>
          </w:p>
        </w:tc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</w:tcPr>
          <w:p w:rsidR="00D2419C" w:rsidRPr="006C386C" w:rsidRDefault="00181E78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.01.2019</w:t>
            </w:r>
          </w:p>
        </w:tc>
      </w:tr>
      <w:tr w:rsidR="00D2419C" w:rsidRPr="006C386C" w:rsidTr="00DC02C3">
        <w:trPr>
          <w:jc w:val="center"/>
        </w:trPr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sz w:val="24"/>
                <w:szCs w:val="24"/>
              </w:rPr>
              <w:t>Seminar I / Viva</w:t>
            </w:r>
          </w:p>
        </w:tc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D2419C" w:rsidRPr="006C386C" w:rsidRDefault="00D2419C" w:rsidP="001E13B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181E78">
              <w:rPr>
                <w:rFonts w:ascii="Times New Roman" w:hAnsi="Times New Roman" w:cs="Times New Roman"/>
                <w:bCs/>
                <w:sz w:val="24"/>
                <w:szCs w:val="24"/>
              </w:rPr>
              <w:t>3.02.2019</w:t>
            </w:r>
          </w:p>
        </w:tc>
      </w:tr>
      <w:tr w:rsidR="00D2419C" w:rsidRPr="006C386C" w:rsidTr="00DC02C3">
        <w:trPr>
          <w:jc w:val="center"/>
        </w:trPr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:rsidR="00D2419C" w:rsidRPr="006C386C" w:rsidRDefault="00DC02C3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d </w:t>
            </w:r>
            <w:r w:rsidR="00D2419C" w:rsidRPr="006C386C">
              <w:rPr>
                <w:rFonts w:ascii="Times New Roman" w:hAnsi="Times New Roman" w:cs="Times New Roman"/>
                <w:sz w:val="24"/>
                <w:szCs w:val="24"/>
              </w:rPr>
              <w:t>Sem Report</w:t>
            </w:r>
          </w:p>
        </w:tc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D2419C" w:rsidRPr="006C386C" w:rsidRDefault="00181E78" w:rsidP="001D04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9</w:t>
            </w:r>
            <w:r w:rsidR="00D2419C"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3.2019</w:t>
            </w:r>
          </w:p>
        </w:tc>
      </w:tr>
      <w:tr w:rsidR="00D2419C" w:rsidRPr="006C386C" w:rsidTr="00DC02C3">
        <w:trPr>
          <w:jc w:val="center"/>
        </w:trPr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:rsidR="00D2419C" w:rsidRPr="006C386C" w:rsidRDefault="00DC02C3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id </w:t>
            </w:r>
            <w:r w:rsidR="00D2419C" w:rsidRPr="006C386C">
              <w:rPr>
                <w:rFonts w:ascii="Times New Roman" w:hAnsi="Times New Roman" w:cs="Times New Roman"/>
                <w:sz w:val="24"/>
                <w:szCs w:val="24"/>
              </w:rPr>
              <w:t>Sem Seminar</w:t>
            </w:r>
          </w:p>
        </w:tc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15</w:t>
            </w:r>
          </w:p>
        </w:tc>
        <w:tc>
          <w:tcPr>
            <w:tcW w:w="0" w:type="auto"/>
          </w:tcPr>
          <w:p w:rsidR="00D2419C" w:rsidRPr="006C386C" w:rsidRDefault="00181E78" w:rsidP="001D04F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9</w:t>
            </w:r>
            <w:r w:rsidR="00D2419C"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3.2019</w:t>
            </w:r>
          </w:p>
        </w:tc>
      </w:tr>
      <w:tr w:rsidR="00D2419C" w:rsidRPr="006C386C" w:rsidTr="00DC02C3">
        <w:trPr>
          <w:jc w:val="center"/>
        </w:trPr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sz w:val="24"/>
                <w:szCs w:val="24"/>
              </w:rPr>
              <w:t>Final Report</w:t>
            </w:r>
          </w:p>
        </w:tc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</w:p>
        </w:tc>
        <w:tc>
          <w:tcPr>
            <w:tcW w:w="0" w:type="auto"/>
          </w:tcPr>
          <w:p w:rsidR="00D2419C" w:rsidRPr="006C386C" w:rsidRDefault="00D2419C" w:rsidP="00F87FF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181E78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181E78">
              <w:rPr>
                <w:rFonts w:ascii="Times New Roman" w:hAnsi="Times New Roman" w:cs="Times New Roman"/>
                <w:bCs/>
                <w:sz w:val="24"/>
                <w:szCs w:val="24"/>
              </w:rPr>
              <w:t>04.2019</w:t>
            </w:r>
          </w:p>
        </w:tc>
      </w:tr>
      <w:tr w:rsidR="00D2419C" w:rsidRPr="006C386C" w:rsidTr="00DC02C3">
        <w:trPr>
          <w:jc w:val="center"/>
        </w:trPr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sz w:val="24"/>
                <w:szCs w:val="24"/>
              </w:rPr>
              <w:t>Final Seminar and Viva</w:t>
            </w:r>
          </w:p>
        </w:tc>
        <w:tc>
          <w:tcPr>
            <w:tcW w:w="0" w:type="auto"/>
          </w:tcPr>
          <w:p w:rsidR="00D2419C" w:rsidRPr="006C386C" w:rsidRDefault="00D2419C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:rsidR="00D2419C" w:rsidRPr="006C386C" w:rsidRDefault="000E3005" w:rsidP="00F87FF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181E78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181E78">
              <w:rPr>
                <w:rFonts w:ascii="Times New Roman" w:hAnsi="Times New Roman" w:cs="Times New Roman"/>
                <w:bCs/>
                <w:sz w:val="24"/>
                <w:szCs w:val="24"/>
              </w:rPr>
              <w:t>04.2019</w:t>
            </w:r>
          </w:p>
        </w:tc>
      </w:tr>
      <w:tr w:rsidR="00D2419C" w:rsidRPr="006C386C" w:rsidTr="00DC02C3">
        <w:trPr>
          <w:jc w:val="center"/>
        </w:trPr>
        <w:tc>
          <w:tcPr>
            <w:tcW w:w="0" w:type="auto"/>
          </w:tcPr>
          <w:p w:rsidR="00D2419C" w:rsidRPr="006C386C" w:rsidRDefault="000E3005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:rsidR="00D2419C" w:rsidRPr="006C386C" w:rsidRDefault="000E3005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sz w:val="24"/>
                <w:szCs w:val="24"/>
              </w:rPr>
              <w:t xml:space="preserve">Weekly Interactions and Diary </w:t>
            </w:r>
          </w:p>
        </w:tc>
        <w:tc>
          <w:tcPr>
            <w:tcW w:w="0" w:type="auto"/>
          </w:tcPr>
          <w:p w:rsidR="00D2419C" w:rsidRPr="006C386C" w:rsidRDefault="000E3005" w:rsidP="003E084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 w:rsidR="00D2419C" w:rsidRPr="006C386C" w:rsidRDefault="000E3005" w:rsidP="00F87FF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181E78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  <w:r w:rsidRPr="006C386C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 w:rsidR="00181E78">
              <w:rPr>
                <w:rFonts w:ascii="Times New Roman" w:hAnsi="Times New Roman" w:cs="Times New Roman"/>
                <w:bCs/>
                <w:sz w:val="24"/>
                <w:szCs w:val="24"/>
              </w:rPr>
              <w:t>04.2019</w:t>
            </w:r>
          </w:p>
        </w:tc>
      </w:tr>
    </w:tbl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4.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Mid</w:t>
      </w:r>
      <w:r w:rsidR="00DC02C3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 xml:space="preserve">emester </w:t>
      </w:r>
      <w:r w:rsidR="00DC02C3"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rading:</w:t>
      </w:r>
    </w:p>
    <w:p w:rsidR="00D2419C" w:rsidRDefault="00DC02C3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d </w:t>
      </w:r>
      <w:r w:rsidR="00D2419C" w:rsidRPr="006C386C">
        <w:rPr>
          <w:rFonts w:ascii="Times New Roman" w:hAnsi="Times New Roman" w:cs="Times New Roman"/>
          <w:sz w:val="24"/>
          <w:szCs w:val="24"/>
        </w:rPr>
        <w:t xml:space="preserve">semester grading will be done after </w:t>
      </w:r>
      <w:r>
        <w:rPr>
          <w:rFonts w:ascii="Times New Roman" w:hAnsi="Times New Roman" w:cs="Times New Roman"/>
          <w:sz w:val="24"/>
          <w:szCs w:val="24"/>
        </w:rPr>
        <w:t xml:space="preserve">mid </w:t>
      </w:r>
      <w:r w:rsidR="00D2419C" w:rsidRPr="006C386C">
        <w:rPr>
          <w:rFonts w:ascii="Times New Roman" w:hAnsi="Times New Roman" w:cs="Times New Roman"/>
          <w:sz w:val="24"/>
          <w:szCs w:val="24"/>
        </w:rPr>
        <w:t>semester seminar.</w:t>
      </w:r>
    </w:p>
    <w:p w:rsidR="00163E20" w:rsidRPr="006C386C" w:rsidRDefault="00163E20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5.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Grading Procedure:</w:t>
      </w: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>In addition to what is mentioned in Part I of the handout, the grading will be done mainly on</w:t>
      </w:r>
      <w:r w:rsidR="000E3005" w:rsidRPr="006C386C">
        <w:rPr>
          <w:rFonts w:ascii="Times New Roman" w:hAnsi="Times New Roman" w:cs="Times New Roman"/>
          <w:sz w:val="24"/>
          <w:szCs w:val="24"/>
        </w:rPr>
        <w:t xml:space="preserve"> </w:t>
      </w:r>
      <w:r w:rsidRPr="006C386C">
        <w:rPr>
          <w:rFonts w:ascii="Times New Roman" w:hAnsi="Times New Roman" w:cs="Times New Roman"/>
          <w:sz w:val="24"/>
          <w:szCs w:val="24"/>
        </w:rPr>
        <w:t>the basis of the progress made towards attainment of the project objectives and will</w:t>
      </w:r>
      <w:r w:rsidR="00163E20">
        <w:rPr>
          <w:rFonts w:ascii="Times New Roman" w:hAnsi="Times New Roman" w:cs="Times New Roman"/>
          <w:sz w:val="24"/>
          <w:szCs w:val="24"/>
        </w:rPr>
        <w:t xml:space="preserve"> </w:t>
      </w:r>
      <w:r w:rsidRPr="006C386C">
        <w:rPr>
          <w:rFonts w:ascii="Times New Roman" w:hAnsi="Times New Roman" w:cs="Times New Roman"/>
          <w:sz w:val="24"/>
          <w:szCs w:val="24"/>
        </w:rPr>
        <w:t>recognize that each Instructor has given specific task situation in which the student participates</w:t>
      </w:r>
      <w:r w:rsidR="000E3005" w:rsidRPr="006C386C">
        <w:rPr>
          <w:rFonts w:ascii="Times New Roman" w:hAnsi="Times New Roman" w:cs="Times New Roman"/>
          <w:sz w:val="24"/>
          <w:szCs w:val="24"/>
        </w:rPr>
        <w:t xml:space="preserve"> </w:t>
      </w:r>
      <w:r w:rsidRPr="006C386C">
        <w:rPr>
          <w:rFonts w:ascii="Times New Roman" w:hAnsi="Times New Roman" w:cs="Times New Roman"/>
          <w:sz w:val="24"/>
          <w:szCs w:val="24"/>
        </w:rPr>
        <w:t>in a cognitive manner. Thus each Instructor will recommend a grade for his student for the</w:t>
      </w:r>
      <w:r w:rsidR="000E3005" w:rsidRPr="006C386C">
        <w:rPr>
          <w:rFonts w:ascii="Times New Roman" w:hAnsi="Times New Roman" w:cs="Times New Roman"/>
          <w:sz w:val="24"/>
          <w:szCs w:val="24"/>
        </w:rPr>
        <w:t xml:space="preserve"> </w:t>
      </w:r>
      <w:r w:rsidRPr="006C386C">
        <w:rPr>
          <w:rFonts w:ascii="Times New Roman" w:hAnsi="Times New Roman" w:cs="Times New Roman"/>
          <w:sz w:val="24"/>
          <w:szCs w:val="24"/>
        </w:rPr>
        <w:t>consideration of the Instructor-in-charge. In a specialized course of this nature the respective</w:t>
      </w:r>
      <w:r w:rsidR="000E3005" w:rsidRPr="006C386C">
        <w:rPr>
          <w:rFonts w:ascii="Times New Roman" w:hAnsi="Times New Roman" w:cs="Times New Roman"/>
          <w:sz w:val="24"/>
          <w:szCs w:val="24"/>
        </w:rPr>
        <w:t xml:space="preserve"> </w:t>
      </w:r>
      <w:r w:rsidRPr="006C386C">
        <w:rPr>
          <w:rFonts w:ascii="Times New Roman" w:hAnsi="Times New Roman" w:cs="Times New Roman"/>
          <w:sz w:val="24"/>
          <w:szCs w:val="24"/>
        </w:rPr>
        <w:t>Instructor's assessment of the student vis-a-vis the objective of the project would be the central</w:t>
      </w:r>
      <w:r w:rsidR="000E3005" w:rsidRPr="006C386C">
        <w:rPr>
          <w:rFonts w:ascii="Times New Roman" w:hAnsi="Times New Roman" w:cs="Times New Roman"/>
          <w:sz w:val="24"/>
          <w:szCs w:val="24"/>
        </w:rPr>
        <w:t xml:space="preserve"> </w:t>
      </w:r>
      <w:r w:rsidRPr="006C386C">
        <w:rPr>
          <w:rFonts w:ascii="Times New Roman" w:hAnsi="Times New Roman" w:cs="Times New Roman"/>
          <w:sz w:val="24"/>
          <w:szCs w:val="24"/>
        </w:rPr>
        <w:t>criteria for arriving at final grade.</w:t>
      </w:r>
    </w:p>
    <w:p w:rsidR="000E3005" w:rsidRPr="006C386C" w:rsidRDefault="000E3005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6.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General:</w:t>
      </w: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>It is the student's responsibility to ensure:</w:t>
      </w:r>
    </w:p>
    <w:p w:rsidR="00D2419C" w:rsidRPr="006C386C" w:rsidRDefault="00D2419C" w:rsidP="003E084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eastAsia="OpenSymbol" w:hAnsi="Times New Roman" w:cs="Times New Roman"/>
          <w:sz w:val="24"/>
          <w:szCs w:val="24"/>
        </w:rPr>
        <w:t xml:space="preserve"> </w:t>
      </w:r>
      <w:r w:rsidR="00C72E61">
        <w:rPr>
          <w:rFonts w:ascii="Times New Roman" w:hAnsi="Times New Roman" w:cs="Times New Roman"/>
          <w:sz w:val="24"/>
          <w:szCs w:val="24"/>
        </w:rPr>
        <w:t>c</w:t>
      </w:r>
      <w:r w:rsidRPr="006C386C">
        <w:rPr>
          <w:rFonts w:ascii="Times New Roman" w:hAnsi="Times New Roman" w:cs="Times New Roman"/>
          <w:sz w:val="24"/>
          <w:szCs w:val="24"/>
        </w:rPr>
        <w:t>ontinuous interaction with the Instructor.</w:t>
      </w:r>
    </w:p>
    <w:p w:rsidR="00D2419C" w:rsidRPr="006C386C" w:rsidRDefault="00D2419C" w:rsidP="003E084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eastAsia="OpenSymbol" w:hAnsi="Times New Roman" w:cs="Times New Roman"/>
          <w:sz w:val="24"/>
          <w:szCs w:val="24"/>
        </w:rPr>
        <w:t xml:space="preserve"> </w:t>
      </w:r>
      <w:r w:rsidR="00C72E61">
        <w:rPr>
          <w:rFonts w:ascii="Times New Roman" w:hAnsi="Times New Roman" w:cs="Times New Roman"/>
          <w:sz w:val="24"/>
          <w:szCs w:val="24"/>
        </w:rPr>
        <w:t>w</w:t>
      </w:r>
      <w:r w:rsidRPr="006C386C">
        <w:rPr>
          <w:rFonts w:ascii="Times New Roman" w:hAnsi="Times New Roman" w:cs="Times New Roman"/>
          <w:sz w:val="24"/>
          <w:szCs w:val="24"/>
        </w:rPr>
        <w:t>ork to the satisfaction of the Instructor.</w:t>
      </w:r>
    </w:p>
    <w:p w:rsidR="00D2419C" w:rsidRPr="006C386C" w:rsidRDefault="00C72E61" w:rsidP="003E084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</w:t>
      </w:r>
      <w:r w:rsidR="00D2419C" w:rsidRPr="006C386C">
        <w:rPr>
          <w:rFonts w:ascii="Times New Roman" w:hAnsi="Times New Roman" w:cs="Times New Roman"/>
          <w:sz w:val="24"/>
          <w:szCs w:val="24"/>
        </w:rPr>
        <w:t>dherence to plan of work.</w:t>
      </w:r>
    </w:p>
    <w:p w:rsidR="00D2419C" w:rsidRDefault="00D2419C" w:rsidP="003E084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eastAsia="OpenSymbol" w:hAnsi="Times New Roman" w:cs="Times New Roman"/>
          <w:sz w:val="24"/>
          <w:szCs w:val="24"/>
        </w:rPr>
        <w:t xml:space="preserve"> </w:t>
      </w:r>
      <w:r w:rsidR="00C72E61">
        <w:rPr>
          <w:rFonts w:ascii="Times New Roman" w:hAnsi="Times New Roman" w:cs="Times New Roman"/>
          <w:sz w:val="24"/>
          <w:szCs w:val="24"/>
        </w:rPr>
        <w:t>e</w:t>
      </w:r>
      <w:r w:rsidRPr="006C386C">
        <w:rPr>
          <w:rFonts w:ascii="Times New Roman" w:hAnsi="Times New Roman" w:cs="Times New Roman"/>
          <w:sz w:val="24"/>
          <w:szCs w:val="24"/>
        </w:rPr>
        <w:t>valuation(s) to be completed by the due date and evaluation marks are communicated</w:t>
      </w:r>
      <w:r w:rsidR="000E3005" w:rsidRPr="006C386C">
        <w:rPr>
          <w:rFonts w:ascii="Times New Roman" w:hAnsi="Times New Roman" w:cs="Times New Roman"/>
          <w:sz w:val="24"/>
          <w:szCs w:val="24"/>
        </w:rPr>
        <w:t xml:space="preserve"> </w:t>
      </w:r>
      <w:r w:rsidRPr="006C386C">
        <w:rPr>
          <w:rFonts w:ascii="Times New Roman" w:hAnsi="Times New Roman" w:cs="Times New Roman"/>
          <w:sz w:val="24"/>
          <w:szCs w:val="24"/>
        </w:rPr>
        <w:t>to the Instructor-in- charge by due date.</w:t>
      </w:r>
    </w:p>
    <w:p w:rsidR="00163E20" w:rsidRPr="006C386C" w:rsidRDefault="00163E20" w:rsidP="00163E20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7.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Notices:</w:t>
      </w:r>
    </w:p>
    <w:p w:rsidR="00D2419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All notices pertaining to this course will be put up </w:t>
      </w:r>
      <w:r w:rsidR="00642B9A">
        <w:rPr>
          <w:rFonts w:ascii="Times New Roman" w:hAnsi="Times New Roman" w:cs="Times New Roman"/>
          <w:sz w:val="24"/>
          <w:szCs w:val="24"/>
        </w:rPr>
        <w:t>i</w:t>
      </w:r>
      <w:r w:rsidRPr="006C386C">
        <w:rPr>
          <w:rFonts w:ascii="Times New Roman" w:hAnsi="Times New Roman" w:cs="Times New Roman"/>
          <w:sz w:val="24"/>
          <w:szCs w:val="24"/>
        </w:rPr>
        <w:t xml:space="preserve">n </w:t>
      </w:r>
      <w:r w:rsidR="00642B9A">
        <w:rPr>
          <w:rFonts w:ascii="Times New Roman" w:hAnsi="Times New Roman" w:cs="Times New Roman"/>
          <w:sz w:val="24"/>
          <w:szCs w:val="24"/>
        </w:rPr>
        <w:t>CMS</w:t>
      </w:r>
      <w:r w:rsidRPr="006C386C">
        <w:rPr>
          <w:rFonts w:ascii="Times New Roman" w:hAnsi="Times New Roman" w:cs="Times New Roman"/>
          <w:sz w:val="24"/>
          <w:szCs w:val="24"/>
        </w:rPr>
        <w:t>.</w:t>
      </w:r>
    </w:p>
    <w:p w:rsidR="00163E20" w:rsidRPr="006C386C" w:rsidRDefault="00163E20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419C" w:rsidRPr="006C386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 xml:space="preserve">8.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Project Report</w:t>
      </w:r>
    </w:p>
    <w:p w:rsidR="00D2419C" w:rsidRDefault="00D2419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sz w:val="24"/>
          <w:szCs w:val="24"/>
        </w:rPr>
        <w:t>The project report shall be submitted to your Instructor. The reports will be checked by the</w:t>
      </w:r>
      <w:r w:rsidR="000E3005" w:rsidRPr="006C386C">
        <w:rPr>
          <w:rFonts w:ascii="Times New Roman" w:hAnsi="Times New Roman" w:cs="Times New Roman"/>
          <w:sz w:val="24"/>
          <w:szCs w:val="24"/>
        </w:rPr>
        <w:t xml:space="preserve"> </w:t>
      </w:r>
      <w:r w:rsidRPr="006C386C">
        <w:rPr>
          <w:rFonts w:ascii="Times New Roman" w:hAnsi="Times New Roman" w:cs="Times New Roman"/>
          <w:sz w:val="24"/>
          <w:szCs w:val="24"/>
        </w:rPr>
        <w:t xml:space="preserve">instructor using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 xml:space="preserve">Turnitin </w:t>
      </w:r>
      <w:r w:rsidRPr="006C386C">
        <w:rPr>
          <w:rFonts w:ascii="Times New Roman" w:hAnsi="Times New Roman" w:cs="Times New Roman"/>
          <w:sz w:val="24"/>
          <w:szCs w:val="24"/>
        </w:rPr>
        <w:t xml:space="preserve">software.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 xml:space="preserve">A soft copy of the </w:t>
      </w:r>
      <w:r w:rsidR="00163E20" w:rsidRPr="006C386C">
        <w:rPr>
          <w:rFonts w:ascii="Times New Roman" w:hAnsi="Times New Roman" w:cs="Times New Roman"/>
          <w:b/>
          <w:bCs/>
          <w:sz w:val="24"/>
          <w:szCs w:val="24"/>
        </w:rPr>
        <w:t>Midsem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5947CF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inal report is to be</w:t>
      </w:r>
      <w:r w:rsidR="000E3005" w:rsidRPr="006C386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C386C">
        <w:rPr>
          <w:rFonts w:ascii="Times New Roman" w:hAnsi="Times New Roman" w:cs="Times New Roman"/>
          <w:b/>
          <w:bCs/>
          <w:sz w:val="24"/>
          <w:szCs w:val="24"/>
        </w:rPr>
        <w:t>submitted to the Instructor in-charge.</w:t>
      </w:r>
    </w:p>
    <w:p w:rsidR="00163E5C" w:rsidRDefault="00163E5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63E5C" w:rsidRPr="00163E5C" w:rsidRDefault="00163E5C" w:rsidP="00163E5C">
      <w:pPr>
        <w:spacing w:after="0" w:line="304" w:lineRule="exact"/>
        <w:jc w:val="both"/>
        <w:rPr>
          <w:rFonts w:ascii="Times New Roman" w:hAnsi="Times New Roman" w:cs="Times New Roman"/>
          <w:sz w:val="24"/>
          <w:szCs w:val="24"/>
        </w:rPr>
      </w:pPr>
      <w:r w:rsidRPr="00163E5C">
        <w:rPr>
          <w:rFonts w:ascii="Times New Roman" w:hAnsi="Times New Roman" w:cs="Times New Roman"/>
          <w:b/>
          <w:sz w:val="24"/>
          <w:szCs w:val="24"/>
        </w:rPr>
        <w:t>9. Academic Honesty and Integrity Policy:</w:t>
      </w:r>
      <w:r w:rsidRPr="00163E5C">
        <w:rPr>
          <w:rFonts w:ascii="Times New Roman" w:hAnsi="Times New Roman" w:cs="Times New Roman"/>
          <w:sz w:val="24"/>
          <w:szCs w:val="24"/>
        </w:rPr>
        <w:t xml:space="preserve"> Academic honesty and integrity are to be maintained by all the students throughout the semester and no type of academic dishonesty is acceptable.</w:t>
      </w:r>
    </w:p>
    <w:p w:rsidR="00163E5C" w:rsidRDefault="00163E5C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163E20" w:rsidRPr="006C386C" w:rsidRDefault="00163E20" w:rsidP="003E084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D2419C" w:rsidRPr="006C386C" w:rsidRDefault="00A118DD" w:rsidP="00A118DD">
      <w:pPr>
        <w:autoSpaceDE w:val="0"/>
        <w:autoSpaceDN w:val="0"/>
        <w:adjustRightInd w:val="0"/>
        <w:spacing w:after="0" w:line="240" w:lineRule="auto"/>
        <w:ind w:left="576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386C"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r w:rsidR="00D2419C" w:rsidRPr="006C386C">
        <w:rPr>
          <w:rFonts w:ascii="Times New Roman" w:hAnsi="Times New Roman" w:cs="Times New Roman"/>
          <w:b/>
          <w:bCs/>
          <w:sz w:val="24"/>
          <w:szCs w:val="24"/>
        </w:rPr>
        <w:t>Instructor-In-Charge</w:t>
      </w:r>
    </w:p>
    <w:p w:rsidR="00CA7A29" w:rsidRPr="006C386C" w:rsidRDefault="00D2419C" w:rsidP="00163E20">
      <w:pPr>
        <w:ind w:left="5040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6C386C">
        <w:rPr>
          <w:rFonts w:ascii="Times New Roman" w:hAnsi="Times New Roman" w:cs="Times New Roman"/>
          <w:b/>
          <w:bCs/>
          <w:sz w:val="24"/>
          <w:szCs w:val="24"/>
        </w:rPr>
        <w:t>MATH F266</w:t>
      </w:r>
    </w:p>
    <w:sectPr w:rsidR="00CA7A29" w:rsidRPr="006C386C" w:rsidSect="00242D2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OpenSymbol">
    <w:altName w:val="Arial Unicode MS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123F9"/>
    <w:multiLevelType w:val="hybridMultilevel"/>
    <w:tmpl w:val="AA308E84"/>
    <w:lvl w:ilvl="0" w:tplc="B7BC5EFE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BD4FDD"/>
    <w:multiLevelType w:val="hybridMultilevel"/>
    <w:tmpl w:val="2A72A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DA1MzQB0uYWJko6SsGpxcWZ+XkgBYa1AFyKRuwsAAAA"/>
  </w:docVars>
  <w:rsids>
    <w:rsidRoot w:val="007542D2"/>
    <w:rsid w:val="00040725"/>
    <w:rsid w:val="000A363C"/>
    <w:rsid w:val="000E3005"/>
    <w:rsid w:val="0015540A"/>
    <w:rsid w:val="00163E20"/>
    <w:rsid w:val="00163E5C"/>
    <w:rsid w:val="00181E78"/>
    <w:rsid w:val="001D039D"/>
    <w:rsid w:val="001D04F4"/>
    <w:rsid w:val="001E13B0"/>
    <w:rsid w:val="001E2B2B"/>
    <w:rsid w:val="00242D2A"/>
    <w:rsid w:val="002C7EA8"/>
    <w:rsid w:val="002F55A6"/>
    <w:rsid w:val="003E084C"/>
    <w:rsid w:val="005947CF"/>
    <w:rsid w:val="00596297"/>
    <w:rsid w:val="00642B9A"/>
    <w:rsid w:val="006C386C"/>
    <w:rsid w:val="007175AD"/>
    <w:rsid w:val="007542D2"/>
    <w:rsid w:val="00786FFE"/>
    <w:rsid w:val="0085319C"/>
    <w:rsid w:val="00856409"/>
    <w:rsid w:val="00A07204"/>
    <w:rsid w:val="00A118DD"/>
    <w:rsid w:val="00B86090"/>
    <w:rsid w:val="00BD3A4D"/>
    <w:rsid w:val="00C72E61"/>
    <w:rsid w:val="00CA7A29"/>
    <w:rsid w:val="00D2419C"/>
    <w:rsid w:val="00D40471"/>
    <w:rsid w:val="00DC02C3"/>
    <w:rsid w:val="00E3687E"/>
    <w:rsid w:val="00E43624"/>
    <w:rsid w:val="00E538CD"/>
    <w:rsid w:val="00F4260D"/>
    <w:rsid w:val="00F87FF1"/>
    <w:rsid w:val="00F935FC"/>
    <w:rsid w:val="00FF7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EBF46D-D116-4E84-9CCF-1E693A800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4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0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ti</dc:creator>
  <cp:lastModifiedBy>admin</cp:lastModifiedBy>
  <cp:revision>7</cp:revision>
  <cp:lastPrinted>2018-07-31T11:13:00Z</cp:lastPrinted>
  <dcterms:created xsi:type="dcterms:W3CDTF">2018-12-19T09:36:00Z</dcterms:created>
  <dcterms:modified xsi:type="dcterms:W3CDTF">2019-01-11T06:06:00Z</dcterms:modified>
</cp:coreProperties>
</file>